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FFB50" w14:textId="30074692" w:rsidR="00064DD8" w:rsidRPr="00064DD8" w:rsidRDefault="00064DD8" w:rsidP="00064DD8">
      <w:pPr>
        <w:jc w:val="center"/>
        <w:rPr>
          <w:rFonts w:ascii="Arial" w:hAnsi="Arial" w:cs="Arial" w:hint="eastAsia"/>
          <w:sz w:val="24"/>
          <w:szCs w:val="28"/>
        </w:rPr>
      </w:pPr>
      <w:r w:rsidRPr="00064DD8">
        <w:rPr>
          <w:rFonts w:ascii="Arial" w:hAnsi="Arial" w:cs="Arial" w:hint="eastAsia"/>
          <w:sz w:val="24"/>
          <w:szCs w:val="28"/>
        </w:rPr>
        <w:t>Malloc Challenge</w:t>
      </w:r>
    </w:p>
    <w:p w14:paraId="57856F42" w14:textId="7486FB35" w:rsidR="00064DD8" w:rsidRDefault="00064DD8" w:rsidP="00064DD8">
      <w:pPr>
        <w:wordWrap w:val="0"/>
        <w:jc w:val="right"/>
        <w:rPr>
          <w:rFonts w:ascii="Arial" w:hAnsi="Arial" w:cs="Arial" w:hint="eastAsia"/>
        </w:rPr>
      </w:pPr>
      <w:r>
        <w:rPr>
          <w:rFonts w:ascii="Arial" w:hAnsi="Arial" w:cs="Arial" w:hint="eastAsia"/>
        </w:rPr>
        <w:t>Naho Yokoyama</w:t>
      </w:r>
    </w:p>
    <w:p w14:paraId="682BC6B1" w14:textId="3DE3B4BD" w:rsidR="00064DD8" w:rsidRPr="00064DD8" w:rsidRDefault="00064DD8">
      <w:pPr>
        <w:rPr>
          <w:rFonts w:ascii="Arial" w:hAnsi="Arial" w:cs="Arial" w:hint="eastAsia"/>
        </w:rPr>
      </w:pPr>
    </w:p>
    <w:p w14:paraId="123DD03E" w14:textId="6E15380A" w:rsidR="003A0F52" w:rsidRDefault="005B1212">
      <w:pPr>
        <w:rPr>
          <w:rFonts w:ascii="Arial" w:hAnsi="Arial" w:cs="Arial"/>
          <w:b/>
          <w:bCs/>
        </w:rPr>
      </w:pPr>
      <w:r w:rsidRPr="00064DD8">
        <w:rPr>
          <w:rFonts w:ascii="Arial" w:hAnsi="Arial" w:cs="Arial"/>
          <w:b/>
          <w:bCs/>
        </w:rPr>
        <w:t>Implementing best-fit</w:t>
      </w:r>
    </w:p>
    <w:p w14:paraId="30698C3A" w14:textId="6E962C80" w:rsidR="00415A11" w:rsidRPr="00415A11" w:rsidRDefault="003B705B">
      <w:pPr>
        <w:rPr>
          <w:rFonts w:ascii="Arial" w:hAnsi="Arial" w:cs="Arial" w:hint="eastAsia"/>
        </w:rPr>
      </w:pPr>
      <w:r>
        <w:rPr>
          <w:rFonts w:ascii="Arial" w:hAnsi="Arial" w:cs="Arial" w:hint="eastAsia"/>
        </w:rPr>
        <w:t xml:space="preserve">Instead of </w:t>
      </w:r>
      <w:r w:rsidR="00CE5A87">
        <w:rPr>
          <w:rFonts w:ascii="Arial" w:hAnsi="Arial" w:cs="Arial" w:hint="eastAsia"/>
        </w:rPr>
        <w:t>choosing first slot (that has its size greater than or equals to the size we are looking for), I modified the program so that it chooses the slot that has the size closest to the size we are looking for (of course, its value should be greater, not less). The result are as follows, and it is clear that the utilization increased but since we have to go through all slots, the time increased a lot.</w:t>
      </w:r>
    </w:p>
    <w:p w14:paraId="4DE97C60" w14:textId="12360CE2" w:rsidR="005B1212" w:rsidRDefault="00510A7D">
      <w:pPr>
        <w:rPr>
          <w:rFonts w:ascii="Arial" w:hAnsi="Arial" w:cs="Arial"/>
        </w:rPr>
      </w:pPr>
      <w:r w:rsidRPr="00064DD8">
        <w:rPr>
          <w:rFonts w:ascii="Arial" w:hAnsi="Arial" w:cs="Arial"/>
        </w:rPr>
        <w:drawing>
          <wp:anchor distT="0" distB="0" distL="114300" distR="114300" simplePos="0" relativeHeight="251664384" behindDoc="0" locked="0" layoutInCell="1" allowOverlap="1" wp14:anchorId="5BF0ABFE" wp14:editId="25C24B94">
            <wp:simplePos x="0" y="0"/>
            <wp:positionH relativeFrom="margin">
              <wp:align>center</wp:align>
            </wp:positionH>
            <wp:positionV relativeFrom="paragraph">
              <wp:posOffset>16168</wp:posOffset>
            </wp:positionV>
            <wp:extent cx="2661285" cy="2437765"/>
            <wp:effectExtent l="0" t="0" r="5715" b="635"/>
            <wp:wrapNone/>
            <wp:docPr id="164129394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29394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661285" cy="2437765"/>
                    </a:xfrm>
                    <a:prstGeom prst="rect">
                      <a:avLst/>
                    </a:prstGeom>
                  </pic:spPr>
                </pic:pic>
              </a:graphicData>
            </a:graphic>
          </wp:anchor>
        </w:drawing>
      </w:r>
    </w:p>
    <w:p w14:paraId="6AFA26AC" w14:textId="4A67081A" w:rsidR="00087742" w:rsidRDefault="00087742">
      <w:pPr>
        <w:rPr>
          <w:rFonts w:ascii="Arial" w:hAnsi="Arial" w:cs="Arial"/>
        </w:rPr>
      </w:pPr>
    </w:p>
    <w:p w14:paraId="3D227B4B" w14:textId="77777777" w:rsidR="00087742" w:rsidRPr="00064DD8" w:rsidRDefault="00087742">
      <w:pPr>
        <w:rPr>
          <w:rFonts w:ascii="Arial" w:hAnsi="Arial" w:cs="Arial" w:hint="eastAsia"/>
        </w:rPr>
      </w:pPr>
    </w:p>
    <w:p w14:paraId="0F0FEEF3" w14:textId="2D15C674" w:rsidR="005B1212" w:rsidRDefault="005B1212">
      <w:pPr>
        <w:rPr>
          <w:rFonts w:ascii="Arial" w:hAnsi="Arial" w:cs="Arial"/>
        </w:rPr>
      </w:pPr>
    </w:p>
    <w:p w14:paraId="0AD7F4E4" w14:textId="77777777" w:rsidR="00510A7D" w:rsidRDefault="00510A7D">
      <w:pPr>
        <w:rPr>
          <w:rFonts w:ascii="Arial" w:hAnsi="Arial" w:cs="Arial"/>
        </w:rPr>
      </w:pPr>
    </w:p>
    <w:p w14:paraId="072E702A" w14:textId="77777777" w:rsidR="00510A7D" w:rsidRDefault="00510A7D">
      <w:pPr>
        <w:rPr>
          <w:rFonts w:ascii="Arial" w:hAnsi="Arial" w:cs="Arial"/>
        </w:rPr>
      </w:pPr>
    </w:p>
    <w:p w14:paraId="3F287120" w14:textId="77777777" w:rsidR="00510A7D" w:rsidRDefault="00510A7D">
      <w:pPr>
        <w:rPr>
          <w:rFonts w:ascii="Arial" w:hAnsi="Arial" w:cs="Arial"/>
        </w:rPr>
      </w:pPr>
    </w:p>
    <w:p w14:paraId="4E0B69BB" w14:textId="77777777" w:rsidR="00510A7D" w:rsidRDefault="00510A7D">
      <w:pPr>
        <w:rPr>
          <w:rFonts w:ascii="Arial" w:hAnsi="Arial" w:cs="Arial"/>
        </w:rPr>
      </w:pPr>
    </w:p>
    <w:p w14:paraId="181E88FF" w14:textId="77777777" w:rsidR="00510A7D" w:rsidRDefault="00510A7D">
      <w:pPr>
        <w:rPr>
          <w:rFonts w:ascii="Arial" w:hAnsi="Arial" w:cs="Arial"/>
        </w:rPr>
      </w:pPr>
    </w:p>
    <w:p w14:paraId="7F286322" w14:textId="77777777" w:rsidR="00510A7D" w:rsidRDefault="00510A7D">
      <w:pPr>
        <w:rPr>
          <w:rFonts w:ascii="Arial" w:hAnsi="Arial" w:cs="Arial"/>
        </w:rPr>
      </w:pPr>
    </w:p>
    <w:p w14:paraId="23F7D902" w14:textId="77777777" w:rsidR="00510A7D" w:rsidRDefault="00510A7D">
      <w:pPr>
        <w:rPr>
          <w:rFonts w:ascii="Arial" w:hAnsi="Arial" w:cs="Arial" w:hint="eastAsia"/>
        </w:rPr>
      </w:pPr>
    </w:p>
    <w:p w14:paraId="6F8732A3" w14:textId="5D846795" w:rsidR="00CE51D2" w:rsidRDefault="00CE51D2">
      <w:pPr>
        <w:rPr>
          <w:rFonts w:ascii="Arial" w:hAnsi="Arial" w:cs="Arial"/>
          <w:b/>
          <w:bCs/>
        </w:rPr>
      </w:pPr>
      <w:r>
        <w:rPr>
          <w:rFonts w:ascii="Arial" w:hAnsi="Arial" w:cs="Arial" w:hint="eastAsia"/>
          <w:b/>
          <w:bCs/>
        </w:rPr>
        <w:t>Implementing free list bin</w:t>
      </w:r>
    </w:p>
    <w:p w14:paraId="6DA461F6" w14:textId="12EC78C4" w:rsidR="00BC548F" w:rsidRPr="00BC548F" w:rsidRDefault="00BC548F">
      <w:pPr>
        <w:rPr>
          <w:rFonts w:ascii="Arial" w:hAnsi="Arial" w:cs="Arial" w:hint="eastAsia"/>
        </w:rPr>
      </w:pPr>
      <w:r>
        <w:rPr>
          <w:rFonts w:ascii="Arial" w:hAnsi="Arial" w:cs="Arial" w:hint="eastAsia"/>
        </w:rPr>
        <w:t xml:space="preserve">Since the time of the best-fit version was long, I implemented free list bin to </w:t>
      </w:r>
    </w:p>
    <w:sectPr w:rsidR="00BC548F" w:rsidRPr="00BC548F">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MLEwNTA1tDSwMDFQ0lEKTi0uzszPAykwrAUAu6DemiwAAAA="/>
  </w:docVars>
  <w:rsids>
    <w:rsidRoot w:val="001242A1"/>
    <w:rsid w:val="00064DD8"/>
    <w:rsid w:val="00087742"/>
    <w:rsid w:val="001242A1"/>
    <w:rsid w:val="001A2DE5"/>
    <w:rsid w:val="00315B78"/>
    <w:rsid w:val="003A0F52"/>
    <w:rsid w:val="003B705B"/>
    <w:rsid w:val="00415A11"/>
    <w:rsid w:val="00510A7D"/>
    <w:rsid w:val="005B1212"/>
    <w:rsid w:val="008B74C4"/>
    <w:rsid w:val="00B550A4"/>
    <w:rsid w:val="00BC548F"/>
    <w:rsid w:val="00CE51D2"/>
    <w:rsid w:val="00CE5A87"/>
    <w:rsid w:val="00EF40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3537F40"/>
  <w15:chartTrackingRefBased/>
  <w15:docId w15:val="{2ECD272B-D37F-4729-AA1A-EE720851A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7</Words>
  <Characters>496</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3</cp:revision>
  <dcterms:created xsi:type="dcterms:W3CDTF">2024-06-24T08:31:00Z</dcterms:created>
  <dcterms:modified xsi:type="dcterms:W3CDTF">2024-06-24T08:33:00Z</dcterms:modified>
</cp:coreProperties>
</file>